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who we are, what we do, and how we know.</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0:26:54Z</dcterms:created>
  <dcterms:modified xsi:type="dcterms:W3CDTF">2024-12-29T00: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